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47955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ustyna Sol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leksandra Sola-Walcz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